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bc137e12c27c53cf5fe7a988d938353b3f16e66"/>
    <w:p>
      <w:pPr>
        <w:pStyle w:val="Heading3"/>
      </w:pPr>
      <w:r>
        <w:t xml:space="preserve">Информация о конкурсе на лучшие фотоработы «Охрана труда в действии»</w:t>
      </w:r>
    </w:p>
    <w:p>
      <w:pPr>
        <w:pStyle w:val="FirstParagraph"/>
      </w:pPr>
      <w:r>
        <w:t xml:space="preserve">04.07.2024</w:t>
      </w:r>
    </w:p>
    <w:p>
      <w:pPr>
        <w:pStyle w:val="BodyText"/>
      </w:pPr>
      <w:r>
        <w:rPr>
          <w:bCs/>
          <w:b/>
        </w:rPr>
        <w:t xml:space="preserve">Информация о конкурсе на лучшие фотоработы</w:t>
      </w:r>
    </w:p>
    <w:p>
      <w:pPr>
        <w:pStyle w:val="BodyText"/>
      </w:pPr>
      <w:r>
        <w:rPr>
          <w:bCs/>
          <w:b/>
        </w:rPr>
        <w:t xml:space="preserve">«Охрана труда в действии»</w:t>
      </w:r>
    </w:p>
    <w:p>
      <w:pPr>
        <w:pStyle w:val="BodyText"/>
      </w:pPr>
      <w:r>
        <w:t xml:space="preserve">В рамках Общественно-просветительской кампании «Здоровье. Ответственность. Труд» проводится конкурс на лучшие фотоработы «Охрана труда в действии» в 2024 году (далее – Фотоконкурс). Предметом фотографий могут являться любые сюжеты, связанные с охраной труда:</w:t>
      </w:r>
    </w:p>
    <w:p>
      <w:pPr>
        <w:pStyle w:val="BodyText"/>
      </w:pPr>
      <w:r>
        <w:t xml:space="preserve">- работа специалистов по охране труда: от инструктажей до инспектирования рабочих площадок и помещений;</w:t>
      </w:r>
    </w:p>
    <w:p>
      <w:pPr>
        <w:pStyle w:val="BodyText"/>
      </w:pPr>
      <w:r>
        <w:t xml:space="preserve">- рабочие процессы организаций, в ходе которых используются средства индивидуальной защиты (строго согласно всем действующим правилам);</w:t>
      </w:r>
    </w:p>
    <w:p>
      <w:pPr>
        <w:pStyle w:val="BodyText"/>
      </w:pPr>
      <w:r>
        <w:t xml:space="preserve">- просветительская деятельность в области охраны труда среди широкой общественности: лекции, экскурсии, викторины.</w:t>
      </w:r>
    </w:p>
    <w:p>
      <w:pPr>
        <w:pStyle w:val="BodyText"/>
      </w:pPr>
      <w:r>
        <w:t xml:space="preserve">От каждого участника принимается 4 – 5 фотографий. Фотографии должны быть подписаны (автор фотографии, что именно происходит на фотографии) и представлены в хорошем разрешении. Принять участие в Фотоконкурсе может гражданин России любого возраста (законный представитель несовершеннолетнего гражданина (ребенка) имеет возможность подать заявку за участника, не достигшего 18 лет).</w:t>
      </w:r>
    </w:p>
    <w:p>
      <w:pPr>
        <w:pStyle w:val="BodyText"/>
      </w:pPr>
      <w:r>
        <w:t xml:space="preserve">Подать заявку на Фотоконкурс можно с 03 июня до 14 июля 2024 года на официальном сайте Фотоконкурса fotokonkurs.vcot.info.</w:t>
      </w:r>
    </w:p>
    <w:p>
      <w:pPr>
        <w:pStyle w:val="BodyText"/>
      </w:pPr>
      <w:r>
        <w:t xml:space="preserve">Работы участников, получивших подтверждение о принятии заявки и конкурсной работы, примут участие в открытом голосовании, которое пройдет с 15 июля 2024 года по 11 августа 2024 года в социальной сети ВКонтакте на официальной странице общественно- просветительской кампании «Здоровье. Ответственность. Труд».</w:t>
      </w:r>
    </w:p>
    <w:p>
      <w:pPr>
        <w:pStyle w:val="BodyText"/>
      </w:pPr>
      <w:r>
        <w:t xml:space="preserve">Лучшие 50 работ в печатном формате будут размещены на площадке ВНОТ2024.</w:t>
      </w:r>
    </w:p>
    <w:p>
      <w:pPr>
        <w:pStyle w:val="BodyText"/>
      </w:pPr>
      <w:r>
        <w:t xml:space="preserve">Торжественная церемония награждения победителей и призеров Фотоконкурса запланирована 11 сентября 2024 года на площадке ВНОТ-202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tsaricino.mos.ru/occupational/detail/1246362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Царицы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occupational/detail/1246362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occupational/detail/1246362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5T00:28:02Z</dcterms:created>
  <dcterms:modified xsi:type="dcterms:W3CDTF">2024-09-05T00:2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